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6C6495" w14:textId="6C5225BD" w:rsidR="00DC0D56" w:rsidRPr="00DC0D56" w:rsidRDefault="00DC0D56" w:rsidP="00DC0D5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C0D56">
        <w:rPr>
          <w:rFonts w:ascii="Times New Roman" w:hAnsi="Times New Roman" w:cs="Times New Roman"/>
          <w:b/>
          <w:bCs/>
          <w:sz w:val="32"/>
          <w:szCs w:val="32"/>
        </w:rPr>
        <w:t>Crime Analysis of Cities in the USA</w:t>
      </w:r>
    </w:p>
    <w:p w14:paraId="60BEDCCF" w14:textId="267EBB79" w:rsidR="00075AB7" w:rsidRDefault="00DC0D56" w:rsidP="00DC0D56">
      <w:pPr>
        <w:jc w:val="center"/>
        <w:rPr>
          <w:rFonts w:ascii="Times New Roman" w:hAnsi="Times New Roman" w:cs="Times New Roman"/>
          <w:sz w:val="28"/>
          <w:szCs w:val="28"/>
        </w:rPr>
      </w:pPr>
      <w:r w:rsidRPr="00DC0D56">
        <w:rPr>
          <w:rFonts w:ascii="Times New Roman" w:hAnsi="Times New Roman" w:cs="Times New Roman"/>
          <w:sz w:val="28"/>
          <w:szCs w:val="28"/>
        </w:rPr>
        <w:t>Installation and Usage Document</w:t>
      </w:r>
    </w:p>
    <w:p w14:paraId="66EAD584" w14:textId="5A0E0A82" w:rsidR="00DC0D56" w:rsidRDefault="00DC0D56" w:rsidP="00DC0D56">
      <w:pPr>
        <w:rPr>
          <w:rFonts w:ascii="Times New Roman" w:hAnsi="Times New Roman" w:cs="Times New Roman"/>
          <w:sz w:val="28"/>
          <w:szCs w:val="28"/>
        </w:rPr>
      </w:pPr>
    </w:p>
    <w:p w14:paraId="67B60A18" w14:textId="1ADA8566" w:rsidR="00DC0D56" w:rsidRPr="00DC0D56" w:rsidRDefault="00DC0D56" w:rsidP="00DC0D56">
      <w:pPr>
        <w:pStyle w:val="ListParagraph"/>
        <w:ind w:left="0"/>
        <w:rPr>
          <w:rFonts w:ascii="Times New Roman" w:hAnsi="Times New Roman" w:cs="Times New Roman"/>
          <w:sz w:val="24"/>
          <w:szCs w:val="24"/>
          <w:u w:val="single"/>
        </w:rPr>
      </w:pPr>
      <w:r w:rsidRPr="00DC0D56">
        <w:rPr>
          <w:rFonts w:ascii="Times New Roman" w:hAnsi="Times New Roman" w:cs="Times New Roman"/>
          <w:sz w:val="24"/>
          <w:szCs w:val="24"/>
          <w:u w:val="single"/>
        </w:rPr>
        <w:t>Data Extraction and Pre-processing</w:t>
      </w:r>
    </w:p>
    <w:p w14:paraId="4C3C6B47" w14:textId="0B9E6262" w:rsidR="00DC0D56" w:rsidRDefault="00DC0D56" w:rsidP="00DC0D56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the datasets </w:t>
      </w:r>
      <w:r w:rsidR="009D778E">
        <w:rPr>
          <w:rFonts w:ascii="Times New Roman" w:hAnsi="Times New Roman" w:cs="Times New Roman"/>
          <w:sz w:val="24"/>
          <w:szCs w:val="24"/>
        </w:rPr>
        <w:t xml:space="preserve">(in .csv format) </w:t>
      </w:r>
      <w:r>
        <w:rPr>
          <w:rFonts w:ascii="Times New Roman" w:hAnsi="Times New Roman" w:cs="Times New Roman"/>
          <w:sz w:val="24"/>
          <w:szCs w:val="24"/>
        </w:rPr>
        <w:t>from the following links:</w:t>
      </w:r>
    </w:p>
    <w:p w14:paraId="714F298C" w14:textId="7B437B9C" w:rsidR="00DC0D56" w:rsidRDefault="00DC0D56" w:rsidP="00DC0D56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stin: </w:t>
      </w:r>
      <w:hyperlink r:id="rId5" w:history="1">
        <w:r w:rsidRPr="00B40724">
          <w:rPr>
            <w:rStyle w:val="Hyperlink"/>
            <w:rFonts w:ascii="Times New Roman" w:hAnsi="Times New Roman" w:cs="Times New Roman"/>
            <w:sz w:val="24"/>
            <w:szCs w:val="24"/>
          </w:rPr>
          <w:t>https://data.austintexas.gov/Public-Safety/Crime-Reports/fdj4-gpfu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2B931E" w14:textId="75110065" w:rsidR="00DC0D56" w:rsidRDefault="00DC0D56" w:rsidP="00DC0D56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ltimore:</w:t>
      </w:r>
      <w:r w:rsidR="00AE4425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AE4425" w:rsidRPr="00B40724">
          <w:rPr>
            <w:rStyle w:val="Hyperlink"/>
            <w:rFonts w:ascii="Times New Roman" w:hAnsi="Times New Roman" w:cs="Times New Roman"/>
            <w:sz w:val="24"/>
            <w:szCs w:val="24"/>
          </w:rPr>
          <w:t>https://data.baltimorecity.gov/Public-Safety/BPD-Part-1-Victim-Based-Crime-Data/wsfq-mvij</w:t>
        </w:r>
      </w:hyperlink>
      <w:r w:rsidR="00AE44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6F4E49" w14:textId="1335BDB0" w:rsidR="00DC0D56" w:rsidRDefault="00DC0D56" w:rsidP="00DC0D56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cago: </w:t>
      </w:r>
      <w:hyperlink r:id="rId7" w:history="1">
        <w:r w:rsidRPr="00B40724">
          <w:rPr>
            <w:rStyle w:val="Hyperlink"/>
            <w:rFonts w:ascii="Times New Roman" w:hAnsi="Times New Roman" w:cs="Times New Roman"/>
            <w:sz w:val="24"/>
            <w:szCs w:val="24"/>
          </w:rPr>
          <w:t>https://data.cityofchicago.org/Public-Safety/Crimes-2001-to-Present/ijzp-q8t2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61AB81" w14:textId="63A0925F" w:rsidR="00DC0D56" w:rsidRDefault="00DC0D56" w:rsidP="00DC0D56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City:</w:t>
      </w:r>
      <w:r w:rsidR="00AE4425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AE4425" w:rsidRPr="00B40724">
          <w:rPr>
            <w:rStyle w:val="Hyperlink"/>
            <w:rFonts w:ascii="Times New Roman" w:hAnsi="Times New Roman" w:cs="Times New Roman"/>
            <w:sz w:val="24"/>
            <w:szCs w:val="24"/>
          </w:rPr>
          <w:t>https://data.lacity.org/A-Safe-City/Crime-Data-from-2010-to-2019/63jg-8b9z</w:t>
        </w:r>
      </w:hyperlink>
      <w:r w:rsidR="00AE44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A1B530" w14:textId="60FEB40C" w:rsidR="00DC0D56" w:rsidRDefault="00DC0D56" w:rsidP="00DC0D56">
      <w:pPr>
        <w:pStyle w:val="ListParagraph"/>
        <w:numPr>
          <w:ilvl w:val="0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chester: </w:t>
      </w:r>
      <w:hyperlink r:id="rId9" w:history="1">
        <w:r w:rsidR="00AE4425" w:rsidRPr="00B40724">
          <w:rPr>
            <w:rStyle w:val="Hyperlink"/>
            <w:rFonts w:ascii="Times New Roman" w:hAnsi="Times New Roman" w:cs="Times New Roman"/>
            <w:sz w:val="24"/>
            <w:szCs w:val="24"/>
          </w:rPr>
          <w:t>https://data-rpdny.opendata.arcgis.com/datasets/rpd-part-i-crime-2011-to-present</w:t>
        </w:r>
      </w:hyperlink>
      <w:r w:rsidR="00AE442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96A59B" w14:textId="6F9D1D6F" w:rsidR="009D778E" w:rsidRDefault="009D778E" w:rsidP="009D77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name the datasets by their city name. </w:t>
      </w:r>
      <w:r w:rsidR="006717E4">
        <w:rPr>
          <w:rFonts w:ascii="Times New Roman" w:hAnsi="Times New Roman" w:cs="Times New Roman"/>
          <w:sz w:val="24"/>
          <w:szCs w:val="24"/>
        </w:rPr>
        <w:t>There</w:t>
      </w:r>
      <w:r>
        <w:rPr>
          <w:rFonts w:ascii="Times New Roman" w:hAnsi="Times New Roman" w:cs="Times New Roman"/>
          <w:sz w:val="24"/>
          <w:szCs w:val="24"/>
        </w:rPr>
        <w:t xml:space="preserve"> should be 5 CSV files like {Austin.csv, Baltimore.csv, Chicago.csv, LACity.csv, Rochester.csv}</w:t>
      </w:r>
    </w:p>
    <w:p w14:paraId="5445F05D" w14:textId="1A22F581" w:rsidR="006717E4" w:rsidRDefault="006717E4" w:rsidP="009D778E">
      <w:pPr>
        <w:rPr>
          <w:rFonts w:ascii="Times New Roman" w:hAnsi="Times New Roman" w:cs="Times New Roman"/>
          <w:sz w:val="24"/>
          <w:szCs w:val="24"/>
        </w:rPr>
      </w:pPr>
    </w:p>
    <w:p w14:paraId="4A3127E9" w14:textId="163C0038" w:rsidR="006717E4" w:rsidRDefault="006717E4" w:rsidP="009D778E">
      <w:pPr>
        <w:rPr>
          <w:rFonts w:ascii="Times New Roman" w:hAnsi="Times New Roman" w:cs="Times New Roman"/>
          <w:sz w:val="24"/>
          <w:szCs w:val="24"/>
          <w:u w:val="single"/>
        </w:rPr>
      </w:pPr>
      <w:r w:rsidRPr="006717E4">
        <w:rPr>
          <w:rFonts w:ascii="Times New Roman" w:hAnsi="Times New Roman" w:cs="Times New Roman"/>
          <w:sz w:val="24"/>
          <w:szCs w:val="24"/>
          <w:u w:val="single"/>
        </w:rPr>
        <w:t>How to Run the Program?</w:t>
      </w:r>
    </w:p>
    <w:p w14:paraId="30FA66CB" w14:textId="13B72256" w:rsidR="006717E4" w:rsidRPr="006717E4" w:rsidRDefault="006717E4" w:rsidP="00671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Pr="006717E4">
        <w:rPr>
          <w:rFonts w:ascii="Times New Roman" w:hAnsi="Times New Roman" w:cs="Times New Roman"/>
          <w:sz w:val="24"/>
          <w:szCs w:val="24"/>
        </w:rPr>
        <w:t xml:space="preserve"> Open the </w:t>
      </w:r>
      <w:r w:rsidRPr="006E3AC9">
        <w:rPr>
          <w:rFonts w:ascii="Times New Roman" w:hAnsi="Times New Roman" w:cs="Times New Roman"/>
          <w:i/>
          <w:iCs/>
          <w:sz w:val="24"/>
          <w:szCs w:val="24"/>
        </w:rPr>
        <w:t>config</w:t>
      </w:r>
      <w:r w:rsidRPr="006717E4">
        <w:rPr>
          <w:rFonts w:ascii="Times New Roman" w:hAnsi="Times New Roman" w:cs="Times New Roman"/>
          <w:sz w:val="24"/>
          <w:szCs w:val="24"/>
        </w:rPr>
        <w:t xml:space="preserve"> folder.</w:t>
      </w:r>
    </w:p>
    <w:p w14:paraId="11464401" w14:textId="6C0403BE" w:rsidR="006717E4" w:rsidRPr="006717E4" w:rsidRDefault="006717E4" w:rsidP="00671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Pr="006717E4">
        <w:rPr>
          <w:rFonts w:ascii="Times New Roman" w:hAnsi="Times New Roman" w:cs="Times New Roman"/>
          <w:sz w:val="24"/>
          <w:szCs w:val="24"/>
        </w:rPr>
        <w:t xml:space="preserve"> Set database name, hostname and port number in the </w:t>
      </w:r>
      <w:r w:rsidRPr="006E3AC9">
        <w:rPr>
          <w:rFonts w:ascii="Times New Roman" w:hAnsi="Times New Roman" w:cs="Times New Roman"/>
          <w:i/>
          <w:iCs/>
          <w:sz w:val="24"/>
          <w:szCs w:val="24"/>
        </w:rPr>
        <w:t>connection.json</w:t>
      </w:r>
      <w:r w:rsidRPr="006717E4">
        <w:rPr>
          <w:rFonts w:ascii="Times New Roman" w:hAnsi="Times New Roman" w:cs="Times New Roman"/>
          <w:sz w:val="24"/>
          <w:szCs w:val="24"/>
        </w:rPr>
        <w:t xml:space="preserve"> file</w:t>
      </w:r>
    </w:p>
    <w:p w14:paraId="4FAB8E10" w14:textId="05E91654" w:rsidR="006717E4" w:rsidRPr="006717E4" w:rsidRDefault="006717E4" w:rsidP="00671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Pr="006717E4">
        <w:rPr>
          <w:rFonts w:ascii="Times New Roman" w:hAnsi="Times New Roman" w:cs="Times New Roman"/>
          <w:sz w:val="24"/>
          <w:szCs w:val="24"/>
        </w:rPr>
        <w:t xml:space="preserve"> Set the base path containing the csv file</w:t>
      </w:r>
      <w:r w:rsidR="006E3AC9">
        <w:rPr>
          <w:rFonts w:ascii="Times New Roman" w:hAnsi="Times New Roman" w:cs="Times New Roman"/>
          <w:sz w:val="24"/>
          <w:szCs w:val="24"/>
        </w:rPr>
        <w:t>s</w:t>
      </w:r>
      <w:r w:rsidRPr="006717E4">
        <w:rPr>
          <w:rFonts w:ascii="Times New Roman" w:hAnsi="Times New Roman" w:cs="Times New Roman"/>
          <w:sz w:val="24"/>
          <w:szCs w:val="24"/>
        </w:rPr>
        <w:t xml:space="preserve"> in </w:t>
      </w:r>
      <w:r w:rsidRPr="006E3AC9">
        <w:rPr>
          <w:rFonts w:ascii="Times New Roman" w:hAnsi="Times New Roman" w:cs="Times New Roman"/>
          <w:i/>
          <w:iCs/>
          <w:sz w:val="24"/>
          <w:szCs w:val="24"/>
        </w:rPr>
        <w:t>config/path.json</w:t>
      </w:r>
    </w:p>
    <w:p w14:paraId="16E12BAE" w14:textId="432FBB68" w:rsidR="006717E4" w:rsidRDefault="006717E4" w:rsidP="006717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Pr="006717E4">
        <w:rPr>
          <w:rFonts w:ascii="Times New Roman" w:hAnsi="Times New Roman" w:cs="Times New Roman"/>
          <w:sz w:val="24"/>
          <w:szCs w:val="24"/>
        </w:rPr>
        <w:t xml:space="preserve"> Open the terminal</w:t>
      </w:r>
      <w:r w:rsidR="006E3AC9">
        <w:rPr>
          <w:rFonts w:ascii="Times New Roman" w:hAnsi="Times New Roman" w:cs="Times New Roman"/>
          <w:sz w:val="24"/>
          <w:szCs w:val="24"/>
        </w:rPr>
        <w:t xml:space="preserve"> and run the program</w:t>
      </w:r>
      <w:r w:rsidR="00436E11">
        <w:rPr>
          <w:rFonts w:ascii="Times New Roman" w:hAnsi="Times New Roman" w:cs="Times New Roman"/>
          <w:sz w:val="24"/>
          <w:szCs w:val="24"/>
        </w:rPr>
        <w:t xml:space="preserve"> as follows</w:t>
      </w:r>
      <w:r w:rsidR="006E3AC9">
        <w:rPr>
          <w:rFonts w:ascii="Times New Roman" w:hAnsi="Times New Roman" w:cs="Times New Roman"/>
          <w:sz w:val="24"/>
          <w:szCs w:val="24"/>
        </w:rPr>
        <w:t>:</w:t>
      </w:r>
    </w:p>
    <w:p w14:paraId="725D68DF" w14:textId="350B19C9" w:rsidR="006E3AC9" w:rsidRPr="006E3AC9" w:rsidRDefault="006E3AC9" w:rsidP="006717E4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6E3AC9">
        <w:rPr>
          <w:rFonts w:ascii="Times New Roman" w:hAnsi="Times New Roman" w:cs="Times New Roman"/>
          <w:i/>
          <w:iCs/>
          <w:sz w:val="24"/>
          <w:szCs w:val="24"/>
        </w:rPr>
        <w:t>$ python3 preprocess.py</w:t>
      </w:r>
    </w:p>
    <w:sectPr w:rsidR="006E3AC9" w:rsidRPr="006E3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285005"/>
    <w:multiLevelType w:val="hybridMultilevel"/>
    <w:tmpl w:val="A4A83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07DEC"/>
    <w:multiLevelType w:val="hybridMultilevel"/>
    <w:tmpl w:val="58C28E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MDQwNTIzNzM1MTFR0lEKTi0uzszPAykwrAUAZOq1bSwAAAA="/>
  </w:docVars>
  <w:rsids>
    <w:rsidRoot w:val="00DC0D56"/>
    <w:rsid w:val="00075AB7"/>
    <w:rsid w:val="00436E11"/>
    <w:rsid w:val="006717E4"/>
    <w:rsid w:val="006E3AC9"/>
    <w:rsid w:val="00916EAA"/>
    <w:rsid w:val="009D778E"/>
    <w:rsid w:val="00AE4425"/>
    <w:rsid w:val="00DC0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91750"/>
  <w15:chartTrackingRefBased/>
  <w15:docId w15:val="{67A827A5-0C83-42E6-A436-FE7B22D0D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D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0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8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lacity.org/A-Safe-City/Crime-Data-from-2010-to-2019/63jg-8b9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cityofchicago.org/Public-Safety/Crimes-2001-to-Present/ijzp-q8t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baltimorecity.gov/Public-Safety/BPD-Part-1-Victim-Based-Crime-Data/wsfq-mvij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ata.austintexas.gov/Public-Safety/Crime-Reports/fdj4-gpf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ata-rpdny.opendata.arcgis.com/datasets/rpd-part-i-crime-2011-to-pres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ya Shrivastava (RIT Student)</dc:creator>
  <cp:keywords/>
  <dc:description/>
  <cp:lastModifiedBy>Adya Shrivastava (RIT Student)</cp:lastModifiedBy>
  <cp:revision>6</cp:revision>
  <dcterms:created xsi:type="dcterms:W3CDTF">2020-10-07T21:50:00Z</dcterms:created>
  <dcterms:modified xsi:type="dcterms:W3CDTF">2020-10-07T23:36:00Z</dcterms:modified>
</cp:coreProperties>
</file>